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5709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21113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1089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8632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68463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2424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8476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1724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9811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5526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0137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04982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1761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6537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69019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73604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11313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7212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4918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0470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3002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1761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8008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5450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8956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Умирзоков Иброхим Шомилжон угли</dc:creator>
  <dc:language>ru-RU</dc:language>
  <cp:keywords/>
  <dcterms:created xsi:type="dcterms:W3CDTF">2024-06-22T08:47:05Z</dcterms:created>
  <dcterms:modified xsi:type="dcterms:W3CDTF">2024-06-22T08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